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DAF02" w14:textId="7402D640" w:rsidR="00152623" w:rsidRPr="00743EC6" w:rsidRDefault="00A633B4" w:rsidP="0015262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RELATÓRIO DA ATIVIDADE</w:t>
      </w:r>
      <w:r w:rsidR="00152623" w:rsidRPr="00743EC6">
        <w:rPr>
          <w:rFonts w:ascii="Arial Narrow" w:hAnsi="Arial Narrow"/>
          <w:b/>
          <w:bCs/>
          <w:sz w:val="24"/>
          <w:szCs w:val="24"/>
        </w:rPr>
        <w:t xml:space="preserve"> </w:t>
      </w:r>
      <w:r w:rsidR="00743EC6" w:rsidRPr="00743EC6">
        <w:rPr>
          <w:rFonts w:ascii="Arial Narrow" w:hAnsi="Arial Narrow"/>
          <w:b/>
          <w:bCs/>
          <w:sz w:val="24"/>
          <w:szCs w:val="24"/>
        </w:rPr>
        <w:t>X</w:t>
      </w:r>
      <w:r w:rsidR="00743EC6">
        <w:rPr>
          <w:rFonts w:ascii="Arial Narrow" w:hAnsi="Arial Narrow"/>
          <w:b/>
          <w:bCs/>
          <w:sz w:val="24"/>
          <w:szCs w:val="24"/>
        </w:rPr>
        <w:t>X</w:t>
      </w:r>
    </w:p>
    <w:p w14:paraId="7C36374F" w14:textId="78DF8627" w:rsidR="002618DF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Nome do aluno</w:t>
      </w:r>
    </w:p>
    <w:p w14:paraId="1EAE7B59" w14:textId="2A14CB5F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E-mail institucional</w:t>
      </w:r>
    </w:p>
    <w:p w14:paraId="174AE4AD" w14:textId="0A8D588C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RA</w:t>
      </w:r>
      <w:r w:rsidR="00911CE8" w:rsidRPr="006D1A84">
        <w:rPr>
          <w:rFonts w:ascii="Arial Narrow" w:hAnsi="Arial Narrow"/>
        </w:rPr>
        <w:t xml:space="preserve">: </w:t>
      </w:r>
      <w:proofErr w:type="spellStart"/>
      <w:r w:rsidR="00AB24D7" w:rsidRPr="006D1A84">
        <w:rPr>
          <w:rFonts w:ascii="Arial Narrow" w:hAnsi="Arial Narrow"/>
        </w:rPr>
        <w:t>xxxxxxxxxxxxx</w:t>
      </w:r>
      <w:proofErr w:type="spellEnd"/>
    </w:p>
    <w:p w14:paraId="2F3380B0" w14:textId="0501AA59" w:rsidR="00911CE8" w:rsidRPr="006D1A84" w:rsidRDefault="00AB24D7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Curso</w:t>
      </w:r>
      <w:r w:rsidR="00911CE8" w:rsidRPr="006D1A84">
        <w:rPr>
          <w:rFonts w:ascii="Arial Narrow" w:hAnsi="Arial Narrow"/>
        </w:rPr>
        <w:t xml:space="preserve">: </w:t>
      </w:r>
      <w:proofErr w:type="spellStart"/>
      <w:r w:rsidRPr="006D1A84">
        <w:rPr>
          <w:rFonts w:ascii="Arial Narrow" w:hAnsi="Arial Narrow"/>
        </w:rPr>
        <w:t>xxxxxxxxxx</w:t>
      </w:r>
      <w:proofErr w:type="spellEnd"/>
    </w:p>
    <w:p w14:paraId="27DC67CF" w14:textId="2DAFB7B1" w:rsidR="00762624" w:rsidRPr="006D1A84" w:rsidRDefault="000A72EE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 xml:space="preserve">Prof.º Resp.: </w:t>
      </w:r>
      <w:proofErr w:type="spellStart"/>
      <w:r w:rsidRPr="006D1A84">
        <w:rPr>
          <w:rFonts w:ascii="Arial Narrow" w:hAnsi="Arial Narrow"/>
        </w:rPr>
        <w:t>xxxxxxxxxxx</w:t>
      </w:r>
      <w:proofErr w:type="spellEnd"/>
    </w:p>
    <w:p w14:paraId="32AB123E" w14:textId="15A0B314" w:rsidR="000A72EE" w:rsidRDefault="000A72EE" w:rsidP="006D1A84">
      <w:pPr>
        <w:spacing w:after="12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 xml:space="preserve">Data: </w:t>
      </w:r>
      <w:proofErr w:type="spellStart"/>
      <w:r w:rsidRPr="006D1A84">
        <w:rPr>
          <w:rFonts w:ascii="Arial Narrow" w:hAnsi="Arial Narrow"/>
        </w:rPr>
        <w:t>xx</w:t>
      </w:r>
      <w:proofErr w:type="spellEnd"/>
      <w:r w:rsidRPr="006D1A84">
        <w:rPr>
          <w:rFonts w:ascii="Arial Narrow" w:hAnsi="Arial Narrow"/>
        </w:rPr>
        <w:t>/</w:t>
      </w:r>
      <w:proofErr w:type="spellStart"/>
      <w:r w:rsidRPr="006D1A84">
        <w:rPr>
          <w:rFonts w:ascii="Arial Narrow" w:hAnsi="Arial Narrow"/>
        </w:rPr>
        <w:t>xx</w:t>
      </w:r>
      <w:proofErr w:type="spellEnd"/>
      <w:r w:rsidRPr="006D1A84">
        <w:rPr>
          <w:rFonts w:ascii="Arial Narrow" w:hAnsi="Arial Narrow"/>
        </w:rPr>
        <w:t>/</w:t>
      </w:r>
      <w:proofErr w:type="spellStart"/>
      <w:r w:rsidRPr="006D1A84">
        <w:rPr>
          <w:rFonts w:ascii="Arial Narrow" w:hAnsi="Arial Narrow"/>
        </w:rPr>
        <w:t>xxxx</w:t>
      </w:r>
      <w:proofErr w:type="spellEnd"/>
    </w:p>
    <w:p w14:paraId="00F9C8E3" w14:textId="274A88E9" w:rsidR="00683B7C" w:rsidRDefault="00683B7C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 vídeo fornece uma maneira poderosa de ajudá-lo a provar seu argumento. Ao clicar em Vídeo Online, você pode colar o código de inserção do vídeo que deseja adicionar. Você também pode digitar uma palavra-chave para pesquisar online o vídeo mais adequado ao seu documento. Para dar ao documento uma aparência profissional, o Word fornece designs de cabeçalho, rodapé, folha de rosto e caixa de texto que se complementam entre si. Por exemplo, você pode adicionar uma folha de rosto, um cabeçalho e uma barra lateral correspondentes.</w:t>
      </w:r>
    </w:p>
    <w:p w14:paraId="4ED2D0EB" w14:textId="73C3066E" w:rsidR="00683B7C" w:rsidRDefault="00683B7C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 vídeo fornece uma maneira poderosa de ajudá-lo a provar seu argumento. Ao clicar em Vídeo Online, você pode colar o código de inserção do vídeo que deseja adicionar. Você também pode digitar uma palavra-chave para pesquisar online o vídeo mais adequado ao seu documento.</w:t>
      </w:r>
    </w:p>
    <w:p w14:paraId="5E77F2AE" w14:textId="41063ACD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 vídeo fornece uma maneira poderosa de ajudá-lo a provar seu argumento. Ao clicar em Vídeo Online, você pode colar o código de inserção do vídeo que deseja adicionar. Você também pode digitar uma palavra-chave para pesquisar online o vídeo mais adequado ao seu documento. Para dar ao documento uma aparência profissional, o Word fornece designs de cabeçalho, rodapé, folha de rosto e caixa de texto que se complementam entre si. Por exemplo, você pode adicionar uma folha de rosto, um cabeçalho e uma barra lateral correspondentes.</w:t>
      </w:r>
    </w:p>
    <w:p w14:paraId="07CC1F24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 vídeo fornece uma maneira poderosa de ajudá-lo a provar seu argumento. Ao clicar em Vídeo Online, você pode colar o código de inserção do vídeo que deseja adicionar. Você também pode digitar uma palavra-chave para pesquisar online o vídeo mais adequado ao seu documento. Para dar ao documento uma aparência profissional, o Word fornece designs de cabeçalho, rodapé, folha de rosto e caixa de texto que se complementam entre si. Por exemplo, você pode adicionar uma folha de rosto, um cabeçalho e uma barra lateral correspondentes.</w:t>
      </w:r>
    </w:p>
    <w:p w14:paraId="6CBD69F9" w14:textId="1D02F789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Clique em Inserir e escolha os elementos desejados nas diferentes galerias. Temas e estilos também ajudam a manter seu documento coordenado. Quando você clica em Design e escolhe um novo tema, as imagens, gráficos e elementos gráficos </w:t>
      </w:r>
      <w:proofErr w:type="spellStart"/>
      <w:r>
        <w:rPr>
          <w:rFonts w:ascii="Arial Narrow" w:hAnsi="Arial Narrow"/>
        </w:rPr>
        <w:t>SmartArt</w:t>
      </w:r>
      <w:proofErr w:type="spellEnd"/>
      <w:r>
        <w:rPr>
          <w:rFonts w:ascii="Arial Narrow" w:hAnsi="Arial Narrow"/>
        </w:rPr>
        <w:t xml:space="preserve"> são alterados para corresponder ao novo tema. Quando você aplica estilos, os títulos são alterados para coincidir com o novo tema. Economize tempo no Word com novos botões que são mostrados no local em que você precisa deles.</w:t>
      </w:r>
    </w:p>
    <w:p w14:paraId="29B23D0D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 vídeo fornece uma maneira poderosa de ajudá-lo a provar seu argumento. Ao clicar em Vídeo Online, você pode colar o código de inserção do vídeo que deseja adicionar. Você também pode digitar uma palavra-chave para pesquisar online o vídeo mais adequado ao seu documento. Para dar ao documento uma aparência profissional, o Word fornece designs de cabeçalho, rodapé, folha de rosto e caixa de texto que se complementam entre si. Por exemplo, você pode adicionar uma folha de rosto, um cabeçalho e uma barra lateral correspondentes.</w:t>
      </w:r>
    </w:p>
    <w:p w14:paraId="5F729732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Clique em Inserir e escolha os elementos desejados nas diferentes galerias. Temas e estilos também ajudam a manter seu documento coordenado. Quando você clica em Design e escolhe um novo tema, as imagens, gráficos e elementos gráficos </w:t>
      </w:r>
      <w:proofErr w:type="spellStart"/>
      <w:r>
        <w:rPr>
          <w:rFonts w:ascii="Arial Narrow" w:hAnsi="Arial Narrow"/>
        </w:rPr>
        <w:t>SmartArt</w:t>
      </w:r>
      <w:proofErr w:type="spellEnd"/>
      <w:r>
        <w:rPr>
          <w:rFonts w:ascii="Arial Narrow" w:hAnsi="Arial Narrow"/>
        </w:rPr>
        <w:t xml:space="preserve"> são alterados para corresponder ao novo tema. Quando você aplica estilos, os títulos são alterados para coincidir com o novo tema. Economize tempo no Word com novos botões que são mostrados no local em que você precisa deles.</w:t>
      </w:r>
    </w:p>
    <w:p w14:paraId="256545BD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Para alterar a maneira como uma imagem se ajusta ao seu documento, clique nela e um botão de opções de layout será exibido ao lado. Ao trabalhar em uma tabela, clique no local onde deseja adicionar uma linha ou uma coluna e clique no sinal de adição. A leitura também é mais fácil no novo modo de exibição de Leitura. Você pode recolher partes do documento e colocar o foco no texto desejado. Se for preciso interromper a leitura antes de </w:t>
      </w:r>
      <w:proofErr w:type="gramStart"/>
      <w:r>
        <w:rPr>
          <w:rFonts w:ascii="Arial Narrow" w:hAnsi="Arial Narrow"/>
        </w:rPr>
        <w:t>chegar ao fim</w:t>
      </w:r>
      <w:proofErr w:type="gramEnd"/>
      <w:r>
        <w:rPr>
          <w:rFonts w:ascii="Arial Narrow" w:hAnsi="Arial Narrow"/>
        </w:rPr>
        <w:t xml:space="preserve"> dela, o Word lembrará em que ponto você parou - até mesmo em outro dispositivo.</w:t>
      </w:r>
    </w:p>
    <w:p w14:paraId="3A1620FB" w14:textId="6BDDD25A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 vídeo fornece uma maneira poderosa de ajudá-lo a provar seu argumento. Ao clicar em Vídeo Online, você pode colar o código de inserção do vídeo que deseja adicionar. Você também pode digitar uma palavra-chave para pesquisar online o vídeo mais adequado ao seu documento. Para dar ao documento uma aparência profissional, o Word fornece designs de cabeçalho, rodapé, folha de rosto e caixa de texto que se complementam entre si. Por exemplo, você pode adicionar uma folha de rosto, um cabeçalho e uma barra lateral correspondentes.</w:t>
      </w:r>
    </w:p>
    <w:p w14:paraId="18FEBC26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sectPr w:rsidR="00211B96" w:rsidSect="004D5198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9A40" w14:textId="77777777" w:rsidR="0025737B" w:rsidRDefault="0025737B" w:rsidP="003C25E9">
      <w:pPr>
        <w:spacing w:after="0" w:line="240" w:lineRule="auto"/>
      </w:pPr>
      <w:r>
        <w:separator/>
      </w:r>
    </w:p>
  </w:endnote>
  <w:endnote w:type="continuationSeparator" w:id="0">
    <w:p w14:paraId="1CAEA7D5" w14:textId="77777777" w:rsidR="0025737B" w:rsidRDefault="0025737B" w:rsidP="003C2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2F82" w14:textId="4B490204" w:rsidR="00016F74" w:rsidRPr="00743EC6" w:rsidRDefault="008E7BC7" w:rsidP="00665485">
    <w:pPr>
      <w:spacing w:after="0" w:line="240" w:lineRule="auto"/>
      <w:rPr>
        <w:rFonts w:ascii="Arial Narrow" w:hAnsi="Arial Narrow"/>
        <w:b/>
        <w:bCs/>
        <w:sz w:val="20"/>
        <w:szCs w:val="20"/>
        <w:lang w:val="en-US"/>
      </w:rPr>
    </w:pPr>
    <w:r>
      <w:rPr>
        <w:rFonts w:ascii="Arial Narrow" w:hAnsi="Arial Narrow"/>
        <w:b/>
        <w:bCs/>
        <w:sz w:val="20"/>
        <w:szCs w:val="20"/>
        <w:lang w:val="en-US"/>
      </w:rPr>
      <w:t>OBSERVAÇÕES:</w:t>
    </w:r>
  </w:p>
  <w:p w14:paraId="7E65BB9D" w14:textId="00B5D69D" w:rsidR="00166D3B" w:rsidRPr="00041897" w:rsidRDefault="00041897" w:rsidP="00041897">
    <w:pPr>
      <w:pStyle w:val="PargrafodaLista"/>
      <w:numPr>
        <w:ilvl w:val="0"/>
        <w:numId w:val="1"/>
      </w:numPr>
      <w:spacing w:after="0" w:line="240" w:lineRule="auto"/>
      <w:jc w:val="both"/>
      <w:rPr>
        <w:rFonts w:ascii="Arial Narrow" w:hAnsi="Arial Narrow"/>
        <w:sz w:val="14"/>
        <w:szCs w:val="14"/>
      </w:rPr>
    </w:pPr>
    <w:r>
      <w:rPr>
        <w:rFonts w:ascii="Arial Narrow" w:hAnsi="Arial Narrow"/>
        <w:sz w:val="14"/>
        <w:szCs w:val="14"/>
      </w:rPr>
      <w:t>Não alterar a fonte, tamanho</w:t>
    </w:r>
    <w:r w:rsidR="00BF0273">
      <w:rPr>
        <w:rFonts w:ascii="Arial Narrow" w:hAnsi="Arial Narrow"/>
        <w:sz w:val="14"/>
        <w:szCs w:val="14"/>
      </w:rPr>
      <w:t xml:space="preserve"> e espaçamento do </w:t>
    </w:r>
    <w:proofErr w:type="spellStart"/>
    <w:r w:rsidR="00BF0273">
      <w:rPr>
        <w:rFonts w:ascii="Arial Narrow" w:hAnsi="Arial Narrow"/>
        <w:sz w:val="14"/>
        <w:szCs w:val="14"/>
      </w:rPr>
      <w:t>Template</w:t>
    </w:r>
    <w:proofErr w:type="spellEnd"/>
    <w:r w:rsidR="00BF0273">
      <w:rPr>
        <w:rFonts w:ascii="Arial Narrow" w:hAnsi="Arial Narrow"/>
        <w:sz w:val="14"/>
        <w:szCs w:val="14"/>
      </w:rPr>
      <w:t>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5B0B0" w14:textId="77777777" w:rsidR="0025737B" w:rsidRDefault="0025737B" w:rsidP="003C25E9">
      <w:pPr>
        <w:spacing w:after="0" w:line="240" w:lineRule="auto"/>
      </w:pPr>
      <w:r>
        <w:separator/>
      </w:r>
    </w:p>
  </w:footnote>
  <w:footnote w:type="continuationSeparator" w:id="0">
    <w:p w14:paraId="2CE0C43D" w14:textId="77777777" w:rsidR="0025737B" w:rsidRDefault="0025737B" w:rsidP="003C2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196A4" w14:textId="298A81E1" w:rsidR="003C25E9" w:rsidRDefault="00661AA7" w:rsidP="00DE56BC">
    <w:pPr>
      <w:spacing w:after="0" w:line="240" w:lineRule="auto"/>
    </w:pPr>
    <w:r w:rsidRPr="00661AA7">
      <w:rPr>
        <w:noProof/>
      </w:rPr>
      <w:drawing>
        <wp:anchor distT="0" distB="0" distL="114300" distR="114300" simplePos="0" relativeHeight="251658240" behindDoc="1" locked="0" layoutInCell="1" allowOverlap="1" wp14:anchorId="41A55A6C" wp14:editId="703289E3">
          <wp:simplePos x="0" y="0"/>
          <wp:positionH relativeFrom="page">
            <wp:posOffset>7620</wp:posOffset>
          </wp:positionH>
          <wp:positionV relativeFrom="page">
            <wp:posOffset>7620</wp:posOffset>
          </wp:positionV>
          <wp:extent cx="7551420" cy="701040"/>
          <wp:effectExtent l="0" t="0" r="0" b="3810"/>
          <wp:wrapTopAndBottom/>
          <wp:docPr id="64486611" name="Imagem 1" descr="Forma, Ícone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486611" name="Imagem 1" descr="Forma, Ícone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1420" cy="70104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1A3FA5"/>
    <w:multiLevelType w:val="hybridMultilevel"/>
    <w:tmpl w:val="B4F4630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587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DcyNgZiI3MDcyUdpeDU4uLM/DyQAsNaAPsqd/4sAAAA"/>
  </w:docVars>
  <w:rsids>
    <w:rsidRoot w:val="006D2480"/>
    <w:rsid w:val="0000192D"/>
    <w:rsid w:val="00007F4F"/>
    <w:rsid w:val="00010ED5"/>
    <w:rsid w:val="00013C98"/>
    <w:rsid w:val="00016F74"/>
    <w:rsid w:val="0002327B"/>
    <w:rsid w:val="00030D46"/>
    <w:rsid w:val="0003107D"/>
    <w:rsid w:val="0003486B"/>
    <w:rsid w:val="00034ADB"/>
    <w:rsid w:val="00040F88"/>
    <w:rsid w:val="00041897"/>
    <w:rsid w:val="000436A2"/>
    <w:rsid w:val="000454FE"/>
    <w:rsid w:val="00045FBC"/>
    <w:rsid w:val="000468E5"/>
    <w:rsid w:val="000470F7"/>
    <w:rsid w:val="00056048"/>
    <w:rsid w:val="00060EF0"/>
    <w:rsid w:val="00062DD8"/>
    <w:rsid w:val="000732FD"/>
    <w:rsid w:val="00076890"/>
    <w:rsid w:val="00076E79"/>
    <w:rsid w:val="00077C57"/>
    <w:rsid w:val="00082B80"/>
    <w:rsid w:val="000879A9"/>
    <w:rsid w:val="000904A5"/>
    <w:rsid w:val="000953B7"/>
    <w:rsid w:val="000A4BB6"/>
    <w:rsid w:val="000A5183"/>
    <w:rsid w:val="000A571E"/>
    <w:rsid w:val="000A72EE"/>
    <w:rsid w:val="000B60E4"/>
    <w:rsid w:val="000C122B"/>
    <w:rsid w:val="000C4068"/>
    <w:rsid w:val="000C4253"/>
    <w:rsid w:val="000C4690"/>
    <w:rsid w:val="000D0F2D"/>
    <w:rsid w:val="000D5BFC"/>
    <w:rsid w:val="000E6687"/>
    <w:rsid w:val="000E7B76"/>
    <w:rsid w:val="000F0C87"/>
    <w:rsid w:val="000F2ECF"/>
    <w:rsid w:val="000F6CE2"/>
    <w:rsid w:val="0011034B"/>
    <w:rsid w:val="00110EBA"/>
    <w:rsid w:val="00113A30"/>
    <w:rsid w:val="00123EB7"/>
    <w:rsid w:val="00125BBA"/>
    <w:rsid w:val="00146FFF"/>
    <w:rsid w:val="00147F9A"/>
    <w:rsid w:val="0015002E"/>
    <w:rsid w:val="00152623"/>
    <w:rsid w:val="00153639"/>
    <w:rsid w:val="00153902"/>
    <w:rsid w:val="001546D3"/>
    <w:rsid w:val="001617DB"/>
    <w:rsid w:val="00162C1E"/>
    <w:rsid w:val="00163147"/>
    <w:rsid w:val="00166D3B"/>
    <w:rsid w:val="00166F90"/>
    <w:rsid w:val="001732D8"/>
    <w:rsid w:val="00177D32"/>
    <w:rsid w:val="0018050C"/>
    <w:rsid w:val="00186A2E"/>
    <w:rsid w:val="00187339"/>
    <w:rsid w:val="001911ED"/>
    <w:rsid w:val="001942A0"/>
    <w:rsid w:val="0019519C"/>
    <w:rsid w:val="00197B16"/>
    <w:rsid w:val="001A77EE"/>
    <w:rsid w:val="001B0025"/>
    <w:rsid w:val="001B1408"/>
    <w:rsid w:val="001D11AB"/>
    <w:rsid w:val="001D1C48"/>
    <w:rsid w:val="001D2517"/>
    <w:rsid w:val="001E6316"/>
    <w:rsid w:val="001F2029"/>
    <w:rsid w:val="001F5452"/>
    <w:rsid w:val="001F58E2"/>
    <w:rsid w:val="001F62AE"/>
    <w:rsid w:val="001F7642"/>
    <w:rsid w:val="001F7FD2"/>
    <w:rsid w:val="0020184D"/>
    <w:rsid w:val="00205746"/>
    <w:rsid w:val="002073A2"/>
    <w:rsid w:val="00211B96"/>
    <w:rsid w:val="00214FCC"/>
    <w:rsid w:val="002158C9"/>
    <w:rsid w:val="00215F94"/>
    <w:rsid w:val="002168C4"/>
    <w:rsid w:val="0022787E"/>
    <w:rsid w:val="0023170F"/>
    <w:rsid w:val="002343EF"/>
    <w:rsid w:val="00236580"/>
    <w:rsid w:val="00237ABD"/>
    <w:rsid w:val="00250773"/>
    <w:rsid w:val="0025105F"/>
    <w:rsid w:val="00251484"/>
    <w:rsid w:val="002539CC"/>
    <w:rsid w:val="00253EBD"/>
    <w:rsid w:val="0025458D"/>
    <w:rsid w:val="0025737B"/>
    <w:rsid w:val="00257549"/>
    <w:rsid w:val="00260316"/>
    <w:rsid w:val="0026128C"/>
    <w:rsid w:val="002618DF"/>
    <w:rsid w:val="002619AC"/>
    <w:rsid w:val="002708FD"/>
    <w:rsid w:val="00275533"/>
    <w:rsid w:val="0028075D"/>
    <w:rsid w:val="00281DE3"/>
    <w:rsid w:val="00283BFF"/>
    <w:rsid w:val="0029037A"/>
    <w:rsid w:val="0029157E"/>
    <w:rsid w:val="00293BD6"/>
    <w:rsid w:val="00294AC6"/>
    <w:rsid w:val="00294ADA"/>
    <w:rsid w:val="00296B0D"/>
    <w:rsid w:val="002A4E51"/>
    <w:rsid w:val="002A7E58"/>
    <w:rsid w:val="002B2AB1"/>
    <w:rsid w:val="002B375B"/>
    <w:rsid w:val="002B4008"/>
    <w:rsid w:val="002B43F5"/>
    <w:rsid w:val="002B45CA"/>
    <w:rsid w:val="002B528A"/>
    <w:rsid w:val="002D048E"/>
    <w:rsid w:val="002E30B8"/>
    <w:rsid w:val="002F1385"/>
    <w:rsid w:val="0030254C"/>
    <w:rsid w:val="00302984"/>
    <w:rsid w:val="00305CA7"/>
    <w:rsid w:val="00306A6C"/>
    <w:rsid w:val="003212D8"/>
    <w:rsid w:val="003226C5"/>
    <w:rsid w:val="0032362D"/>
    <w:rsid w:val="00324849"/>
    <w:rsid w:val="003251B1"/>
    <w:rsid w:val="00325D40"/>
    <w:rsid w:val="00334996"/>
    <w:rsid w:val="00341B20"/>
    <w:rsid w:val="00351832"/>
    <w:rsid w:val="00362329"/>
    <w:rsid w:val="00362D4A"/>
    <w:rsid w:val="0036383D"/>
    <w:rsid w:val="0037367D"/>
    <w:rsid w:val="00376373"/>
    <w:rsid w:val="00376DF4"/>
    <w:rsid w:val="00381C3E"/>
    <w:rsid w:val="00383BEA"/>
    <w:rsid w:val="00383CEA"/>
    <w:rsid w:val="003843AF"/>
    <w:rsid w:val="003848D5"/>
    <w:rsid w:val="00387782"/>
    <w:rsid w:val="0038784A"/>
    <w:rsid w:val="00395C4F"/>
    <w:rsid w:val="003A35A1"/>
    <w:rsid w:val="003A42A8"/>
    <w:rsid w:val="003A534E"/>
    <w:rsid w:val="003A6859"/>
    <w:rsid w:val="003B3E5F"/>
    <w:rsid w:val="003C070B"/>
    <w:rsid w:val="003C25E9"/>
    <w:rsid w:val="003C5457"/>
    <w:rsid w:val="003D0384"/>
    <w:rsid w:val="003E4109"/>
    <w:rsid w:val="003F0F85"/>
    <w:rsid w:val="003F157D"/>
    <w:rsid w:val="00402E5D"/>
    <w:rsid w:val="00403D10"/>
    <w:rsid w:val="00404B04"/>
    <w:rsid w:val="0042764E"/>
    <w:rsid w:val="00435436"/>
    <w:rsid w:val="00442525"/>
    <w:rsid w:val="004443CA"/>
    <w:rsid w:val="00446874"/>
    <w:rsid w:val="004518BB"/>
    <w:rsid w:val="0045330C"/>
    <w:rsid w:val="00455CA5"/>
    <w:rsid w:val="0045692D"/>
    <w:rsid w:val="00457092"/>
    <w:rsid w:val="00462002"/>
    <w:rsid w:val="0046549C"/>
    <w:rsid w:val="004656FD"/>
    <w:rsid w:val="0046786F"/>
    <w:rsid w:val="00470E32"/>
    <w:rsid w:val="00473928"/>
    <w:rsid w:val="00483A00"/>
    <w:rsid w:val="004911BF"/>
    <w:rsid w:val="00492392"/>
    <w:rsid w:val="0049342A"/>
    <w:rsid w:val="00494704"/>
    <w:rsid w:val="00496961"/>
    <w:rsid w:val="004A0009"/>
    <w:rsid w:val="004A5833"/>
    <w:rsid w:val="004A5C18"/>
    <w:rsid w:val="004A7E64"/>
    <w:rsid w:val="004B04FA"/>
    <w:rsid w:val="004B3F8F"/>
    <w:rsid w:val="004B4F58"/>
    <w:rsid w:val="004B6B96"/>
    <w:rsid w:val="004C4345"/>
    <w:rsid w:val="004C5043"/>
    <w:rsid w:val="004C69EE"/>
    <w:rsid w:val="004D105A"/>
    <w:rsid w:val="004D4283"/>
    <w:rsid w:val="004D5198"/>
    <w:rsid w:val="004E066E"/>
    <w:rsid w:val="004E2E54"/>
    <w:rsid w:val="004E7ECF"/>
    <w:rsid w:val="004F4EEB"/>
    <w:rsid w:val="00507EDF"/>
    <w:rsid w:val="00517A80"/>
    <w:rsid w:val="00524DD9"/>
    <w:rsid w:val="005271F4"/>
    <w:rsid w:val="00527F40"/>
    <w:rsid w:val="0053098F"/>
    <w:rsid w:val="00531911"/>
    <w:rsid w:val="00537357"/>
    <w:rsid w:val="005376E5"/>
    <w:rsid w:val="005414BC"/>
    <w:rsid w:val="00542510"/>
    <w:rsid w:val="00544F7D"/>
    <w:rsid w:val="005541B4"/>
    <w:rsid w:val="00556176"/>
    <w:rsid w:val="00557239"/>
    <w:rsid w:val="00557F40"/>
    <w:rsid w:val="00561084"/>
    <w:rsid w:val="00562892"/>
    <w:rsid w:val="00586872"/>
    <w:rsid w:val="005936E0"/>
    <w:rsid w:val="005947E4"/>
    <w:rsid w:val="00596CDF"/>
    <w:rsid w:val="005A219E"/>
    <w:rsid w:val="005A2FF4"/>
    <w:rsid w:val="005A7E4B"/>
    <w:rsid w:val="005B0CE2"/>
    <w:rsid w:val="005B5993"/>
    <w:rsid w:val="005B7AAD"/>
    <w:rsid w:val="005C5D20"/>
    <w:rsid w:val="005C6CDC"/>
    <w:rsid w:val="005D31FC"/>
    <w:rsid w:val="005D4A31"/>
    <w:rsid w:val="005E05E7"/>
    <w:rsid w:val="005E2DBA"/>
    <w:rsid w:val="005E3770"/>
    <w:rsid w:val="005E3C34"/>
    <w:rsid w:val="005E53D1"/>
    <w:rsid w:val="005E5E64"/>
    <w:rsid w:val="005F07C8"/>
    <w:rsid w:val="005F253A"/>
    <w:rsid w:val="005F56CF"/>
    <w:rsid w:val="00603DC7"/>
    <w:rsid w:val="00617E05"/>
    <w:rsid w:val="00620918"/>
    <w:rsid w:val="006224DB"/>
    <w:rsid w:val="00625970"/>
    <w:rsid w:val="006331C6"/>
    <w:rsid w:val="00634C98"/>
    <w:rsid w:val="006368DB"/>
    <w:rsid w:val="00637061"/>
    <w:rsid w:val="00637F72"/>
    <w:rsid w:val="0064185C"/>
    <w:rsid w:val="006423FE"/>
    <w:rsid w:val="00644633"/>
    <w:rsid w:val="00653E11"/>
    <w:rsid w:val="00661AA7"/>
    <w:rsid w:val="00665485"/>
    <w:rsid w:val="00674FB5"/>
    <w:rsid w:val="00676536"/>
    <w:rsid w:val="00683B7C"/>
    <w:rsid w:val="006A5D39"/>
    <w:rsid w:val="006A6594"/>
    <w:rsid w:val="006A7A57"/>
    <w:rsid w:val="006B4CC1"/>
    <w:rsid w:val="006B6822"/>
    <w:rsid w:val="006D1A84"/>
    <w:rsid w:val="006D2480"/>
    <w:rsid w:val="006D5EDB"/>
    <w:rsid w:val="006D6767"/>
    <w:rsid w:val="006E5198"/>
    <w:rsid w:val="006E614A"/>
    <w:rsid w:val="006E6DD7"/>
    <w:rsid w:val="006F0495"/>
    <w:rsid w:val="006F158C"/>
    <w:rsid w:val="006F7587"/>
    <w:rsid w:val="007001DB"/>
    <w:rsid w:val="007039A7"/>
    <w:rsid w:val="007039A9"/>
    <w:rsid w:val="00704C46"/>
    <w:rsid w:val="00706960"/>
    <w:rsid w:val="0070751A"/>
    <w:rsid w:val="007262C4"/>
    <w:rsid w:val="00726895"/>
    <w:rsid w:val="00732C1F"/>
    <w:rsid w:val="007344B8"/>
    <w:rsid w:val="0073482A"/>
    <w:rsid w:val="007353BC"/>
    <w:rsid w:val="00736CA4"/>
    <w:rsid w:val="00736E32"/>
    <w:rsid w:val="007378DF"/>
    <w:rsid w:val="00737DC2"/>
    <w:rsid w:val="0074270C"/>
    <w:rsid w:val="00743EC6"/>
    <w:rsid w:val="007459C6"/>
    <w:rsid w:val="00746723"/>
    <w:rsid w:val="00751AA0"/>
    <w:rsid w:val="00752100"/>
    <w:rsid w:val="00753C81"/>
    <w:rsid w:val="00754021"/>
    <w:rsid w:val="00754772"/>
    <w:rsid w:val="0075536C"/>
    <w:rsid w:val="00755579"/>
    <w:rsid w:val="00762624"/>
    <w:rsid w:val="00766E0C"/>
    <w:rsid w:val="00767402"/>
    <w:rsid w:val="0078131C"/>
    <w:rsid w:val="00781B8C"/>
    <w:rsid w:val="00783914"/>
    <w:rsid w:val="00787CDC"/>
    <w:rsid w:val="00790525"/>
    <w:rsid w:val="007906BD"/>
    <w:rsid w:val="00791807"/>
    <w:rsid w:val="007A44A7"/>
    <w:rsid w:val="007B1306"/>
    <w:rsid w:val="007B5C33"/>
    <w:rsid w:val="007C1393"/>
    <w:rsid w:val="007C347C"/>
    <w:rsid w:val="007C5981"/>
    <w:rsid w:val="007C7A4A"/>
    <w:rsid w:val="007D02E5"/>
    <w:rsid w:val="007D0A79"/>
    <w:rsid w:val="007D2B44"/>
    <w:rsid w:val="007E3879"/>
    <w:rsid w:val="007E77E2"/>
    <w:rsid w:val="007F287F"/>
    <w:rsid w:val="0080073B"/>
    <w:rsid w:val="00803E6C"/>
    <w:rsid w:val="008107A0"/>
    <w:rsid w:val="00812CFA"/>
    <w:rsid w:val="0081533C"/>
    <w:rsid w:val="00821C73"/>
    <w:rsid w:val="00822F66"/>
    <w:rsid w:val="008266D2"/>
    <w:rsid w:val="00826E8C"/>
    <w:rsid w:val="0083263A"/>
    <w:rsid w:val="00832C4C"/>
    <w:rsid w:val="00833529"/>
    <w:rsid w:val="008368D9"/>
    <w:rsid w:val="00840949"/>
    <w:rsid w:val="00846CA9"/>
    <w:rsid w:val="00846FC0"/>
    <w:rsid w:val="008512AE"/>
    <w:rsid w:val="00852E94"/>
    <w:rsid w:val="008547D8"/>
    <w:rsid w:val="00855741"/>
    <w:rsid w:val="0085676C"/>
    <w:rsid w:val="0087180C"/>
    <w:rsid w:val="00873078"/>
    <w:rsid w:val="008746C5"/>
    <w:rsid w:val="00875974"/>
    <w:rsid w:val="00886B6A"/>
    <w:rsid w:val="00887BD4"/>
    <w:rsid w:val="0089646C"/>
    <w:rsid w:val="008977F4"/>
    <w:rsid w:val="008A671C"/>
    <w:rsid w:val="008B1BAC"/>
    <w:rsid w:val="008B37F9"/>
    <w:rsid w:val="008B7D3A"/>
    <w:rsid w:val="008C0891"/>
    <w:rsid w:val="008C3205"/>
    <w:rsid w:val="008C32E6"/>
    <w:rsid w:val="008C486F"/>
    <w:rsid w:val="008D471F"/>
    <w:rsid w:val="008D5BFE"/>
    <w:rsid w:val="008E3114"/>
    <w:rsid w:val="008E343C"/>
    <w:rsid w:val="008E5E3A"/>
    <w:rsid w:val="008E662C"/>
    <w:rsid w:val="008E7BC7"/>
    <w:rsid w:val="008F0784"/>
    <w:rsid w:val="008F112A"/>
    <w:rsid w:val="008F187F"/>
    <w:rsid w:val="008F2628"/>
    <w:rsid w:val="008F321C"/>
    <w:rsid w:val="00905986"/>
    <w:rsid w:val="009062F6"/>
    <w:rsid w:val="00910B57"/>
    <w:rsid w:val="00911CE8"/>
    <w:rsid w:val="00914A43"/>
    <w:rsid w:val="00914C14"/>
    <w:rsid w:val="00917B33"/>
    <w:rsid w:val="009262F9"/>
    <w:rsid w:val="00927730"/>
    <w:rsid w:val="0093238F"/>
    <w:rsid w:val="0095569D"/>
    <w:rsid w:val="00956EBC"/>
    <w:rsid w:val="00976A06"/>
    <w:rsid w:val="00986105"/>
    <w:rsid w:val="00986E56"/>
    <w:rsid w:val="00992B87"/>
    <w:rsid w:val="00996FE6"/>
    <w:rsid w:val="00997053"/>
    <w:rsid w:val="0099790E"/>
    <w:rsid w:val="009A18D6"/>
    <w:rsid w:val="009B325D"/>
    <w:rsid w:val="009B53C0"/>
    <w:rsid w:val="009B6715"/>
    <w:rsid w:val="009C21AC"/>
    <w:rsid w:val="009C2CD3"/>
    <w:rsid w:val="009C588F"/>
    <w:rsid w:val="009D065F"/>
    <w:rsid w:val="009D2BD2"/>
    <w:rsid w:val="009D5049"/>
    <w:rsid w:val="009D5FCA"/>
    <w:rsid w:val="009E3C9F"/>
    <w:rsid w:val="009E5832"/>
    <w:rsid w:val="009E62B4"/>
    <w:rsid w:val="009E75E4"/>
    <w:rsid w:val="009F4039"/>
    <w:rsid w:val="009F44CD"/>
    <w:rsid w:val="009F55E1"/>
    <w:rsid w:val="00A02064"/>
    <w:rsid w:val="00A02839"/>
    <w:rsid w:val="00A066C1"/>
    <w:rsid w:val="00A14D36"/>
    <w:rsid w:val="00A17B5E"/>
    <w:rsid w:val="00A213CF"/>
    <w:rsid w:val="00A2146B"/>
    <w:rsid w:val="00A23579"/>
    <w:rsid w:val="00A2399C"/>
    <w:rsid w:val="00A24FD2"/>
    <w:rsid w:val="00A26289"/>
    <w:rsid w:val="00A27111"/>
    <w:rsid w:val="00A277A5"/>
    <w:rsid w:val="00A27845"/>
    <w:rsid w:val="00A33DCC"/>
    <w:rsid w:val="00A3478A"/>
    <w:rsid w:val="00A35087"/>
    <w:rsid w:val="00A47B99"/>
    <w:rsid w:val="00A56C2A"/>
    <w:rsid w:val="00A633B4"/>
    <w:rsid w:val="00A730D5"/>
    <w:rsid w:val="00A77F12"/>
    <w:rsid w:val="00A8464A"/>
    <w:rsid w:val="00A91D11"/>
    <w:rsid w:val="00A94DA7"/>
    <w:rsid w:val="00AA2EE2"/>
    <w:rsid w:val="00AA69E0"/>
    <w:rsid w:val="00AB0AC3"/>
    <w:rsid w:val="00AB24D7"/>
    <w:rsid w:val="00AB6B7E"/>
    <w:rsid w:val="00AB7F4E"/>
    <w:rsid w:val="00AC2C95"/>
    <w:rsid w:val="00AC5145"/>
    <w:rsid w:val="00AC6335"/>
    <w:rsid w:val="00AC6D3D"/>
    <w:rsid w:val="00AC7078"/>
    <w:rsid w:val="00AD2A79"/>
    <w:rsid w:val="00AD5BDB"/>
    <w:rsid w:val="00AD70DD"/>
    <w:rsid w:val="00AD71E3"/>
    <w:rsid w:val="00AE18AA"/>
    <w:rsid w:val="00AF2774"/>
    <w:rsid w:val="00AF2AFE"/>
    <w:rsid w:val="00AF5275"/>
    <w:rsid w:val="00B04561"/>
    <w:rsid w:val="00B07C93"/>
    <w:rsid w:val="00B12D61"/>
    <w:rsid w:val="00B13984"/>
    <w:rsid w:val="00B165D0"/>
    <w:rsid w:val="00B222DB"/>
    <w:rsid w:val="00B26136"/>
    <w:rsid w:val="00B262AF"/>
    <w:rsid w:val="00B2766C"/>
    <w:rsid w:val="00B47B45"/>
    <w:rsid w:val="00B51B46"/>
    <w:rsid w:val="00B51F65"/>
    <w:rsid w:val="00B54FE4"/>
    <w:rsid w:val="00B575CC"/>
    <w:rsid w:val="00B60E2F"/>
    <w:rsid w:val="00B66F37"/>
    <w:rsid w:val="00B67485"/>
    <w:rsid w:val="00B676B9"/>
    <w:rsid w:val="00B74BF4"/>
    <w:rsid w:val="00B810EC"/>
    <w:rsid w:val="00B81290"/>
    <w:rsid w:val="00B83DB4"/>
    <w:rsid w:val="00B85086"/>
    <w:rsid w:val="00B861C0"/>
    <w:rsid w:val="00B90E3A"/>
    <w:rsid w:val="00B95247"/>
    <w:rsid w:val="00BA22C8"/>
    <w:rsid w:val="00BA39C7"/>
    <w:rsid w:val="00BA516C"/>
    <w:rsid w:val="00BA72D3"/>
    <w:rsid w:val="00BA7F02"/>
    <w:rsid w:val="00BB1BDF"/>
    <w:rsid w:val="00BB2058"/>
    <w:rsid w:val="00BB3CE5"/>
    <w:rsid w:val="00BB4D0C"/>
    <w:rsid w:val="00BB66A3"/>
    <w:rsid w:val="00BB765D"/>
    <w:rsid w:val="00BC0607"/>
    <w:rsid w:val="00BD5696"/>
    <w:rsid w:val="00BD6C98"/>
    <w:rsid w:val="00BD7E26"/>
    <w:rsid w:val="00BE188C"/>
    <w:rsid w:val="00BE2ADA"/>
    <w:rsid w:val="00BE2BC2"/>
    <w:rsid w:val="00BE6EE6"/>
    <w:rsid w:val="00BF0273"/>
    <w:rsid w:val="00BF4AE5"/>
    <w:rsid w:val="00C00FFB"/>
    <w:rsid w:val="00C066BB"/>
    <w:rsid w:val="00C101A3"/>
    <w:rsid w:val="00C13E0F"/>
    <w:rsid w:val="00C14245"/>
    <w:rsid w:val="00C158E8"/>
    <w:rsid w:val="00C15FCA"/>
    <w:rsid w:val="00C1648D"/>
    <w:rsid w:val="00C16BC4"/>
    <w:rsid w:val="00C22ECC"/>
    <w:rsid w:val="00C23BC7"/>
    <w:rsid w:val="00C23DE0"/>
    <w:rsid w:val="00C26B79"/>
    <w:rsid w:val="00C2765E"/>
    <w:rsid w:val="00C31517"/>
    <w:rsid w:val="00C31C30"/>
    <w:rsid w:val="00C326AC"/>
    <w:rsid w:val="00C348FD"/>
    <w:rsid w:val="00C40E04"/>
    <w:rsid w:val="00C41804"/>
    <w:rsid w:val="00C41BF6"/>
    <w:rsid w:val="00C431EF"/>
    <w:rsid w:val="00C43BA3"/>
    <w:rsid w:val="00C45601"/>
    <w:rsid w:val="00C463DC"/>
    <w:rsid w:val="00C468EC"/>
    <w:rsid w:val="00C515E0"/>
    <w:rsid w:val="00C53073"/>
    <w:rsid w:val="00C553F3"/>
    <w:rsid w:val="00C604BF"/>
    <w:rsid w:val="00C60F2E"/>
    <w:rsid w:val="00C6203D"/>
    <w:rsid w:val="00C641B6"/>
    <w:rsid w:val="00C65335"/>
    <w:rsid w:val="00C665B8"/>
    <w:rsid w:val="00C72E4D"/>
    <w:rsid w:val="00C76743"/>
    <w:rsid w:val="00C76FAC"/>
    <w:rsid w:val="00C81CCB"/>
    <w:rsid w:val="00C82747"/>
    <w:rsid w:val="00C944E9"/>
    <w:rsid w:val="00C97BE0"/>
    <w:rsid w:val="00CA2C54"/>
    <w:rsid w:val="00CA4BEE"/>
    <w:rsid w:val="00CA6460"/>
    <w:rsid w:val="00CB43D6"/>
    <w:rsid w:val="00CB768A"/>
    <w:rsid w:val="00CC0509"/>
    <w:rsid w:val="00CC7E1D"/>
    <w:rsid w:val="00CD0BCA"/>
    <w:rsid w:val="00CD2967"/>
    <w:rsid w:val="00CD6D94"/>
    <w:rsid w:val="00CD6EAD"/>
    <w:rsid w:val="00CE0073"/>
    <w:rsid w:val="00CE2E9F"/>
    <w:rsid w:val="00CE644E"/>
    <w:rsid w:val="00D026CE"/>
    <w:rsid w:val="00D031EB"/>
    <w:rsid w:val="00D03ACB"/>
    <w:rsid w:val="00D04731"/>
    <w:rsid w:val="00D04DFA"/>
    <w:rsid w:val="00D055E6"/>
    <w:rsid w:val="00D2042E"/>
    <w:rsid w:val="00D23B5A"/>
    <w:rsid w:val="00D25BEE"/>
    <w:rsid w:val="00D25F8E"/>
    <w:rsid w:val="00D2720B"/>
    <w:rsid w:val="00D3030E"/>
    <w:rsid w:val="00D351C4"/>
    <w:rsid w:val="00D36CFA"/>
    <w:rsid w:val="00D40706"/>
    <w:rsid w:val="00D44F75"/>
    <w:rsid w:val="00D50BCA"/>
    <w:rsid w:val="00D528E1"/>
    <w:rsid w:val="00D538C5"/>
    <w:rsid w:val="00D5715A"/>
    <w:rsid w:val="00D5771F"/>
    <w:rsid w:val="00D65243"/>
    <w:rsid w:val="00D65E43"/>
    <w:rsid w:val="00D76FD6"/>
    <w:rsid w:val="00D77A9D"/>
    <w:rsid w:val="00D924B4"/>
    <w:rsid w:val="00D94EFF"/>
    <w:rsid w:val="00DA00FB"/>
    <w:rsid w:val="00DA076E"/>
    <w:rsid w:val="00DA1B44"/>
    <w:rsid w:val="00DA2F94"/>
    <w:rsid w:val="00DA3C22"/>
    <w:rsid w:val="00DB02A2"/>
    <w:rsid w:val="00DB0D05"/>
    <w:rsid w:val="00DB1818"/>
    <w:rsid w:val="00DB4F64"/>
    <w:rsid w:val="00DB7AD4"/>
    <w:rsid w:val="00DC1ED0"/>
    <w:rsid w:val="00DC6FD9"/>
    <w:rsid w:val="00DD1989"/>
    <w:rsid w:val="00DD551C"/>
    <w:rsid w:val="00DE27C6"/>
    <w:rsid w:val="00DE56BC"/>
    <w:rsid w:val="00DE71B3"/>
    <w:rsid w:val="00DF02BF"/>
    <w:rsid w:val="00DF268C"/>
    <w:rsid w:val="00DF2946"/>
    <w:rsid w:val="00E03519"/>
    <w:rsid w:val="00E06C2E"/>
    <w:rsid w:val="00E11B31"/>
    <w:rsid w:val="00E24ECD"/>
    <w:rsid w:val="00E30FC3"/>
    <w:rsid w:val="00E35561"/>
    <w:rsid w:val="00E44841"/>
    <w:rsid w:val="00E46540"/>
    <w:rsid w:val="00E47926"/>
    <w:rsid w:val="00E541F8"/>
    <w:rsid w:val="00E548CC"/>
    <w:rsid w:val="00E550DC"/>
    <w:rsid w:val="00E606F0"/>
    <w:rsid w:val="00E649F9"/>
    <w:rsid w:val="00E658A4"/>
    <w:rsid w:val="00E668BF"/>
    <w:rsid w:val="00E75B8A"/>
    <w:rsid w:val="00E75F30"/>
    <w:rsid w:val="00E81E65"/>
    <w:rsid w:val="00E83ED1"/>
    <w:rsid w:val="00E84D51"/>
    <w:rsid w:val="00E86106"/>
    <w:rsid w:val="00E9357C"/>
    <w:rsid w:val="00E95DA6"/>
    <w:rsid w:val="00E96CFB"/>
    <w:rsid w:val="00E96FD7"/>
    <w:rsid w:val="00EA6B71"/>
    <w:rsid w:val="00EA74BB"/>
    <w:rsid w:val="00EA7BF9"/>
    <w:rsid w:val="00EB11E1"/>
    <w:rsid w:val="00EB5982"/>
    <w:rsid w:val="00EB789B"/>
    <w:rsid w:val="00EC453F"/>
    <w:rsid w:val="00ED1F9F"/>
    <w:rsid w:val="00ED27C5"/>
    <w:rsid w:val="00ED7CAF"/>
    <w:rsid w:val="00EE3662"/>
    <w:rsid w:val="00EE637D"/>
    <w:rsid w:val="00EF17F1"/>
    <w:rsid w:val="00EF697B"/>
    <w:rsid w:val="00F01FE6"/>
    <w:rsid w:val="00F023D6"/>
    <w:rsid w:val="00F06830"/>
    <w:rsid w:val="00F12933"/>
    <w:rsid w:val="00F139D1"/>
    <w:rsid w:val="00F27E3B"/>
    <w:rsid w:val="00F32C6C"/>
    <w:rsid w:val="00F3572E"/>
    <w:rsid w:val="00F378BB"/>
    <w:rsid w:val="00F417A8"/>
    <w:rsid w:val="00F431BC"/>
    <w:rsid w:val="00F43636"/>
    <w:rsid w:val="00F44B56"/>
    <w:rsid w:val="00F50F6B"/>
    <w:rsid w:val="00F51858"/>
    <w:rsid w:val="00F53991"/>
    <w:rsid w:val="00F5576D"/>
    <w:rsid w:val="00F5625E"/>
    <w:rsid w:val="00F56E61"/>
    <w:rsid w:val="00F61D96"/>
    <w:rsid w:val="00F66F43"/>
    <w:rsid w:val="00F6772F"/>
    <w:rsid w:val="00F70801"/>
    <w:rsid w:val="00F76BA8"/>
    <w:rsid w:val="00F81394"/>
    <w:rsid w:val="00F845F1"/>
    <w:rsid w:val="00FA1449"/>
    <w:rsid w:val="00FB5EE7"/>
    <w:rsid w:val="00FB65C2"/>
    <w:rsid w:val="00FB6A3E"/>
    <w:rsid w:val="00FC7BDA"/>
    <w:rsid w:val="00FD1D99"/>
    <w:rsid w:val="00FD687E"/>
    <w:rsid w:val="00FD6D8F"/>
    <w:rsid w:val="00FE2175"/>
    <w:rsid w:val="00FE6DEF"/>
    <w:rsid w:val="00FE78AD"/>
    <w:rsid w:val="00FF3A9D"/>
    <w:rsid w:val="00FF5FD0"/>
    <w:rsid w:val="00FF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BEC8A2"/>
  <w15:chartTrackingRefBased/>
  <w15:docId w15:val="{2479BABD-180E-4805-B77A-998FEFC05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1D251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D2517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C25E9"/>
  </w:style>
  <w:style w:type="paragraph" w:styleId="Rodap">
    <w:name w:val="footer"/>
    <w:basedOn w:val="Normal"/>
    <w:link w:val="Rodap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C25E9"/>
  </w:style>
  <w:style w:type="paragraph" w:styleId="NormalWeb">
    <w:name w:val="Normal (Web)"/>
    <w:basedOn w:val="Normal"/>
    <w:uiPriority w:val="99"/>
    <w:semiHidden/>
    <w:unhideWhenUsed/>
    <w:rsid w:val="009556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95569D"/>
    <w:rPr>
      <w:b/>
      <w:bCs/>
    </w:rPr>
  </w:style>
  <w:style w:type="paragraph" w:styleId="PargrafodaLista">
    <w:name w:val="List Paragraph"/>
    <w:basedOn w:val="Normal"/>
    <w:uiPriority w:val="34"/>
    <w:qFormat/>
    <w:rsid w:val="00041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9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  <wetp:taskpane dockstate="right" visibility="0" width="438" row="2">
    <wetp:webextensionref xmlns:r="http://schemas.openxmlformats.org/officeDocument/2006/relationships" r:id="rId2"/>
  </wetp:taskpane>
  <wetp:taskpane dockstate="right" visibility="0" width="438" row="3">
    <wetp:webextensionref xmlns:r="http://schemas.openxmlformats.org/officeDocument/2006/relationships" r:id="rId3"/>
  </wetp:taskpane>
  <wetp:taskpane dockstate="right" visibility="0" width="438" row="2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4639A38D-5A44-4076-B07F-8A8640AA1FE4}">
  <we:reference id="wa200004858" version="1.0.0.0" store="pt-BR" storeType="OMEX"/>
  <we:alternateReferences>
    <we:reference id="wa200004858" version="1.0.0.0" store="WA20000485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25F49B4-A754-417A-8150-E3CBFC28DFA1}">
  <we:reference id="wa104382081" version="1.55.1.0" store="pt-BR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LOCALE_CODE" value="&quot;pt-BR&quot;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A9D7AFE8-14ED-4286-8D0A-592556088BC6}">
  <we:reference id="wa104380129" version="6.3.0.0" store="pt-BR" storeType="OMEX"/>
  <we:alternateReferences>
    <we:reference id="wa104380129" version="6.3.0.0" store="wa104380129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4DE0FAEB-1853-4744-B214-FE1D26D4512A}">
  <we:reference id="wa104379193" version="1.0.0.0" store="pt-BR" storeType="OMEX"/>
  <we:alternateReferences>
    <we:reference id="wa104379193" version="1.0.0.0" store="wa10437919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BR_2018.XSL" StyleName="ABNT NBR 6023:2018*" Version="10">
  <b:Source>
    <b:Tag>Kra09</b:Tag>
    <b:SourceType>Book</b:SourceType>
    <b:Guid>{2F3474DD-E37A-48F6-A401-CE3DA6B03E45}</b:Guid>
    <b:Author>
      <b:Author>
        <b:NameList>
          <b:Person>
            <b:Last>Krajewski</b:Last>
            <b:First>Lee</b:First>
          </b:Person>
          <b:Person>
            <b:Last>Riztman</b:Last>
            <b:First>Larry</b:First>
          </b:Person>
          <b:Person>
            <b:Last>Malhotra</b:Last>
            <b:First>Manoj</b:First>
          </b:Person>
        </b:NameList>
      </b:Author>
      <b:Translator>
        <b:NameList>
          <b:Person>
            <b:Last>Oliveira</b:Last>
            <b:First>Mirian</b:First>
            <b:Middle>Santos Ribeiro de</b:Middle>
          </b:Person>
          <b:Person>
            <b:Last>Duarte</b:Last>
            <b:First>revisão</b:First>
            <b:Middle>técnica André Luís de Castro Moura</b:Middle>
          </b:Person>
          <b:Person>
            <b:Last>Pereira</b:Last>
            <b:First>Susana</b:First>
            <b:Middle>Carla Farias</b:Middle>
          </b:Person>
        </b:NameList>
      </b:Translator>
    </b:Author>
    <b:Title>Administração de produção e operações</b:Title>
    <b:Year>2009</b:Year>
    <b:City>São Paulo</b:City>
    <b:Publisher>Pearson Prentice Hall</b:Publisher>
    <b:RefOrder>1</b:RefOrder>
  </b:Source>
</b:Sources>
</file>

<file path=customXml/itemProps1.xml><?xml version="1.0" encoding="utf-8"?>
<ds:datastoreItem xmlns:ds="http://schemas.openxmlformats.org/officeDocument/2006/customXml" ds:itemID="{7D464DA8-36AD-4911-96DD-D3803857E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1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oleide Silva</dc:creator>
  <cp:keywords/>
  <dc:description/>
  <cp:lastModifiedBy>RAFAEL PEIXOTO DOS REIS</cp:lastModifiedBy>
  <cp:revision>2</cp:revision>
  <cp:lastPrinted>2023-04-06T05:30:00Z</cp:lastPrinted>
  <dcterms:created xsi:type="dcterms:W3CDTF">2024-04-12T14:00:00Z</dcterms:created>
  <dcterms:modified xsi:type="dcterms:W3CDTF">2024-04-12T14:00:00Z</dcterms:modified>
</cp:coreProperties>
</file>